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512A7777" w14:textId="1DBB22FC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Yu Gothic" w:eastAsia="Yu Gothic" w:hAnsi="Yu Gothic" w:cs="Times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5C3EFC" w:rsidRPr="00464D96">
        <w:rPr>
          <w:rFonts w:ascii="Yu Gothic" w:eastAsia="Yu Gothic" w:hAnsi="Yu Gothic" w:hint="eastAsia"/>
          <w:color w:val="000000" w:themeColor="text1"/>
          <w:sz w:val="24"/>
          <w:szCs w:val="24"/>
        </w:rPr>
        <w:t>岩木地区住民における</w:t>
      </w:r>
      <w:r w:rsidR="005C3EFC" w:rsidRPr="00464D96">
        <w:rPr>
          <w:rFonts w:ascii="Yu Gothic" w:eastAsia="Yu Gothic" w:hAnsi="Yu Gothic" w:cs="Courier New" w:hint="eastAsia"/>
          <w:color w:val="000000" w:themeColor="text1"/>
          <w:sz w:val="24"/>
          <w:szCs w:val="24"/>
        </w:rPr>
        <w:t>腸内細菌叢メタゲノム解析</w:t>
      </w:r>
      <w:r w:rsidR="005C3EFC" w:rsidRPr="00464D96">
        <w:rPr>
          <w:rFonts w:ascii="Yu Gothic" w:eastAsia="Yu Gothic" w:hAnsi="Yu Gothic" w:hint="eastAsia"/>
          <w:color w:val="000000" w:themeColor="text1"/>
          <w:sz w:val="24"/>
          <w:szCs w:val="24"/>
        </w:rPr>
        <w:t>およびこれに基づく疾患予兆法と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07896C3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3E082D3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5ABAED78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Yu Gothic" w:eastAsia="Yu Gothic" w:hAnsi="Yu Gothic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D7792" w14:textId="77777777" w:rsidR="00091B65" w:rsidRDefault="00091B65" w:rsidP="00BE406F">
      <w:r>
        <w:separator/>
      </w:r>
    </w:p>
  </w:endnote>
  <w:endnote w:type="continuationSeparator" w:id="0">
    <w:p w14:paraId="189C6245" w14:textId="77777777" w:rsidR="00091B65" w:rsidRDefault="00091B6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533AA" w14:textId="77777777" w:rsidR="00091B65" w:rsidRDefault="00091B65" w:rsidP="00BE406F">
      <w:r>
        <w:separator/>
      </w:r>
    </w:p>
  </w:footnote>
  <w:footnote w:type="continuationSeparator" w:id="0">
    <w:p w14:paraId="3E7F91E7" w14:textId="77777777" w:rsidR="00091B65" w:rsidRDefault="00091B6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439"/>
    <w:rsid w:val="00F4168E"/>
    <w:rsid w:val="00F463E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伊東 健</cp:lastModifiedBy>
  <cp:revision>3</cp:revision>
  <cp:lastPrinted>2014-11-04T02:02:00Z</cp:lastPrinted>
  <dcterms:created xsi:type="dcterms:W3CDTF">2020-09-18T03:00:00Z</dcterms:created>
  <dcterms:modified xsi:type="dcterms:W3CDTF">2020-09-24T03:00:00Z</dcterms:modified>
</cp:coreProperties>
</file>